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1F60D39D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4A6E40CE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3F724C" w:rsidRPr="003F724C">
                              <w:rPr>
                                <w:rFonts w:ascii="Palatino" w:hAnsi="Palatino"/>
                                <w:color w:val="1B6A95"/>
                              </w:rPr>
                              <w:t xml:space="preserve">The </w:t>
                            </w:r>
                            <w:r w:rsidR="0022576D">
                              <w:rPr>
                                <w:rFonts w:ascii="Palatino" w:hAnsi="Palatino"/>
                                <w:color w:val="1B6A95"/>
                              </w:rPr>
                              <w:t>Kingdom Advances</w:t>
                            </w: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22576D" w:rsidRPr="0022576D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1:29-4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4A6E40CE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3F724C" w:rsidRPr="003F724C">
                        <w:rPr>
                          <w:rFonts w:ascii="Palatino" w:hAnsi="Palatino"/>
                          <w:color w:val="1B6A95"/>
                        </w:rPr>
                        <w:t xml:space="preserve">The </w:t>
                      </w:r>
                      <w:r w:rsidR="0022576D">
                        <w:rPr>
                          <w:rFonts w:ascii="Palatino" w:hAnsi="Palatino"/>
                          <w:color w:val="1B6A95"/>
                        </w:rPr>
                        <w:t>Kingdom Advances</w:t>
                      </w:r>
                      <w:r w:rsidRPr="006E0CD0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22576D" w:rsidRPr="0022576D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1:29-4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B9DB6F5" w14:textId="77777777" w:rsidR="0022576D" w:rsidRPr="0022576D" w:rsidRDefault="0022576D" w:rsidP="0022576D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22576D">
        <w:rPr>
          <w:rFonts w:ascii="Palatino" w:hAnsi="Palatino" w:cs="Palatino"/>
          <w:b/>
          <w:bCs/>
          <w:color w:val="000000"/>
          <w:sz w:val="21"/>
          <w:szCs w:val="21"/>
        </w:rPr>
        <w:t>Question</w:t>
      </w:r>
      <w:r w:rsidRPr="0022576D">
        <w:rPr>
          <w:rFonts w:ascii="Palatino" w:hAnsi="Palatino" w:cs="Palatino"/>
          <w:color w:val="000000"/>
          <w:sz w:val="21"/>
          <w:szCs w:val="21"/>
        </w:rPr>
        <w:t>: What do we learn about King Jesus as he brings his Kingdom?</w:t>
      </w:r>
    </w:p>
    <w:p w14:paraId="3C80997D" w14:textId="77777777" w:rsidR="0022576D" w:rsidRPr="0022576D" w:rsidRDefault="0022576D" w:rsidP="0022576D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22576D">
        <w:rPr>
          <w:rFonts w:ascii="Palatino" w:hAnsi="Palatino" w:cs="Palatino"/>
          <w:b/>
          <w:bCs/>
          <w:color w:val="000000"/>
          <w:sz w:val="21"/>
          <w:szCs w:val="21"/>
        </w:rPr>
        <w:t>We learn that the King is</w:t>
      </w:r>
      <w:r w:rsidRPr="0022576D">
        <w:rPr>
          <w:rFonts w:ascii="Palatino" w:hAnsi="Palatino" w:cs="Palatino"/>
          <w:color w:val="000000"/>
          <w:sz w:val="21"/>
          <w:szCs w:val="21"/>
        </w:rPr>
        <w:t>:</w:t>
      </w:r>
    </w:p>
    <w:p w14:paraId="2C8D2B00" w14:textId="77777777" w:rsidR="0022576D" w:rsidRDefault="0022576D" w:rsidP="0022576D">
      <w:pPr>
        <w:pStyle w:val="ListParagraph"/>
        <w:numPr>
          <w:ilvl w:val="0"/>
          <w:numId w:val="12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proofErr w:type="gramStart"/>
      <w:r w:rsidRPr="0022576D">
        <w:rPr>
          <w:rFonts w:ascii="Palatino" w:hAnsi="Palatino" w:cs="Palatino"/>
          <w:bCs/>
          <w:color w:val="000000"/>
          <w:sz w:val="21"/>
          <w:szCs w:val="21"/>
        </w:rPr>
        <w:t>tender</w:t>
      </w:r>
      <w:proofErr w:type="gramEnd"/>
      <w:r w:rsidRPr="0022576D">
        <w:rPr>
          <w:rFonts w:ascii="Palatino" w:hAnsi="Palatino" w:cs="Palatino"/>
          <w:bCs/>
          <w:color w:val="000000"/>
          <w:sz w:val="21"/>
          <w:szCs w:val="21"/>
        </w:rPr>
        <w:t xml:space="preserve"> as he heals the sick. (vv. 29-34, 40-45)</w:t>
      </w:r>
    </w:p>
    <w:p w14:paraId="436C786F" w14:textId="77777777" w:rsidR="0022576D" w:rsidRDefault="0022576D" w:rsidP="0022576D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3552313" w14:textId="77777777" w:rsidR="0022576D" w:rsidRDefault="0022576D" w:rsidP="0022576D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064FC10" w14:textId="77777777" w:rsidR="0022576D" w:rsidRDefault="0022576D" w:rsidP="0022576D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42F6731" w14:textId="77777777" w:rsidR="0022576D" w:rsidRPr="0022576D" w:rsidRDefault="0022576D" w:rsidP="0022576D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EB769A1" w14:textId="77777777" w:rsidR="0022576D" w:rsidRDefault="0022576D" w:rsidP="0022576D">
      <w:pPr>
        <w:pStyle w:val="ListParagraph"/>
        <w:numPr>
          <w:ilvl w:val="0"/>
          <w:numId w:val="12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proofErr w:type="gramStart"/>
      <w:r w:rsidRPr="0022576D">
        <w:rPr>
          <w:rFonts w:ascii="Palatino" w:hAnsi="Palatino" w:cs="Palatino"/>
          <w:bCs/>
          <w:color w:val="000000"/>
          <w:sz w:val="21"/>
          <w:szCs w:val="21"/>
        </w:rPr>
        <w:t>triumphant</w:t>
      </w:r>
      <w:proofErr w:type="gramEnd"/>
      <w:r w:rsidRPr="0022576D">
        <w:rPr>
          <w:rFonts w:ascii="Palatino" w:hAnsi="Palatino" w:cs="Palatino"/>
          <w:bCs/>
          <w:color w:val="000000"/>
          <w:sz w:val="21"/>
          <w:szCs w:val="21"/>
        </w:rPr>
        <w:t xml:space="preserve"> as he routs the demons. (vv. 34, 39)</w:t>
      </w:r>
    </w:p>
    <w:p w14:paraId="0996B419" w14:textId="77777777" w:rsidR="0022576D" w:rsidRDefault="0022576D" w:rsidP="0022576D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D26BFF6" w14:textId="77777777" w:rsidR="0022576D" w:rsidRDefault="0022576D" w:rsidP="0022576D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D3F8F0D" w14:textId="77777777" w:rsidR="0022576D" w:rsidRDefault="0022576D" w:rsidP="0022576D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A5FCE7A" w14:textId="77777777" w:rsidR="0022576D" w:rsidRPr="0022576D" w:rsidRDefault="0022576D" w:rsidP="0022576D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D5C1C08" w14:textId="77777777" w:rsidR="0022576D" w:rsidRDefault="0022576D" w:rsidP="0022576D">
      <w:pPr>
        <w:pStyle w:val="ListParagraph"/>
        <w:numPr>
          <w:ilvl w:val="0"/>
          <w:numId w:val="12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proofErr w:type="gramStart"/>
      <w:r w:rsidRPr="0022576D">
        <w:rPr>
          <w:rFonts w:ascii="Palatino" w:hAnsi="Palatino" w:cs="Palatino"/>
          <w:bCs/>
          <w:color w:val="000000"/>
          <w:sz w:val="21"/>
          <w:szCs w:val="21"/>
        </w:rPr>
        <w:t>dependent</w:t>
      </w:r>
      <w:proofErr w:type="gramEnd"/>
      <w:r w:rsidRPr="0022576D">
        <w:rPr>
          <w:rFonts w:ascii="Palatino" w:hAnsi="Palatino" w:cs="Palatino"/>
          <w:bCs/>
          <w:color w:val="000000"/>
          <w:sz w:val="21"/>
          <w:szCs w:val="21"/>
        </w:rPr>
        <w:t xml:space="preserve"> as he prays in private. (vv. 35-37)</w:t>
      </w:r>
    </w:p>
    <w:p w14:paraId="1880CF67" w14:textId="77777777" w:rsidR="0022576D" w:rsidRDefault="0022576D" w:rsidP="0022576D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7414039" w14:textId="77777777" w:rsidR="0022576D" w:rsidRDefault="0022576D" w:rsidP="0022576D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29F2B84" w14:textId="77777777" w:rsidR="0022576D" w:rsidRDefault="0022576D" w:rsidP="0022576D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bookmarkStart w:id="0" w:name="_GoBack"/>
      <w:bookmarkEnd w:id="0"/>
    </w:p>
    <w:p w14:paraId="4D49B9AD" w14:textId="77777777" w:rsidR="0022576D" w:rsidRPr="0022576D" w:rsidRDefault="0022576D" w:rsidP="0022576D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D6B8656" w14:textId="1291AF66" w:rsidR="00632D66" w:rsidRPr="0022576D" w:rsidRDefault="0022576D" w:rsidP="0022576D">
      <w:pPr>
        <w:pStyle w:val="ListParagraph"/>
        <w:numPr>
          <w:ilvl w:val="0"/>
          <w:numId w:val="12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proofErr w:type="gramStart"/>
      <w:r w:rsidRPr="0022576D">
        <w:rPr>
          <w:rFonts w:ascii="Palatino" w:hAnsi="Palatino" w:cs="Palatino"/>
          <w:bCs/>
          <w:color w:val="000000"/>
          <w:sz w:val="21"/>
          <w:szCs w:val="21"/>
        </w:rPr>
        <w:t>determined</w:t>
      </w:r>
      <w:proofErr w:type="gramEnd"/>
      <w:r w:rsidRPr="0022576D">
        <w:rPr>
          <w:rFonts w:ascii="Palatino" w:hAnsi="Palatino" w:cs="Palatino"/>
          <w:bCs/>
          <w:color w:val="000000"/>
          <w:sz w:val="21"/>
          <w:szCs w:val="21"/>
        </w:rPr>
        <w:t xml:space="preserve"> to expand his Kingdom through preaching. (vv. 38-39)</w:t>
      </w:r>
    </w:p>
    <w:sectPr w:rsidR="00632D66" w:rsidRPr="0022576D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8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0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1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8"/>
  </w:num>
  <w:num w:numId="5">
    <w:abstractNumId w:val="9"/>
  </w:num>
  <w:num w:numId="6">
    <w:abstractNumId w:val="2"/>
  </w:num>
  <w:num w:numId="7">
    <w:abstractNumId w:val="11"/>
  </w:num>
  <w:num w:numId="8">
    <w:abstractNumId w:val="10"/>
  </w:num>
  <w:num w:numId="9">
    <w:abstractNumId w:val="0"/>
  </w:num>
  <w:num w:numId="10">
    <w:abstractNumId w:val="6"/>
  </w:num>
  <w:num w:numId="11">
    <w:abstractNumId w:val="7"/>
  </w:num>
  <w:num w:numId="12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70A19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E0CD0"/>
    <w:rsid w:val="006E5565"/>
    <w:rsid w:val="006F45FB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54D8"/>
    <w:rsid w:val="00B16AD2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96568CB-8098-4D1B-8492-9EF3A0261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23</cp:revision>
  <cp:lastPrinted>2015-02-26T14:41:00Z</cp:lastPrinted>
  <dcterms:created xsi:type="dcterms:W3CDTF">2017-06-29T14:13:00Z</dcterms:created>
  <dcterms:modified xsi:type="dcterms:W3CDTF">2017-09-14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